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F0E6E" w14:textId="77777777" w:rsidR="00625713" w:rsidRDefault="00625713">
      <w:pPr>
        <w:rPr>
          <w:rFonts w:ascii="Times New Roman" w:eastAsia="Times New Roman" w:hAnsi="Times New Roman" w:cs="Times New Roman"/>
        </w:rPr>
      </w:pPr>
    </w:p>
    <w:tbl>
      <w:tblPr>
        <w:tblStyle w:val="a0"/>
        <w:tblW w:w="95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3"/>
        <w:gridCol w:w="6557"/>
      </w:tblGrid>
      <w:tr w:rsidR="00625713" w14:paraId="512347FB" w14:textId="77777777">
        <w:tc>
          <w:tcPr>
            <w:tcW w:w="9530" w:type="dxa"/>
            <w:gridSpan w:val="2"/>
          </w:tcPr>
          <w:p w14:paraId="15D96C7A" w14:textId="77777777" w:rsidR="00625713" w:rsidRDefault="00680753">
            <w:pPr>
              <w:pStyle w:val="Heading2"/>
              <w:outlineLvl w:val="1"/>
              <w:rPr>
                <w:rFonts w:ascii="Times New Roman" w:eastAsia="Times New Roman" w:hAnsi="Times New Roman"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/>
              </w:rPr>
              <w:t>UTC Project Information</w:t>
            </w:r>
          </w:p>
        </w:tc>
      </w:tr>
      <w:tr w:rsidR="00625713" w14:paraId="20BDA7F3" w14:textId="77777777">
        <w:tc>
          <w:tcPr>
            <w:tcW w:w="2973" w:type="dxa"/>
          </w:tcPr>
          <w:p w14:paraId="518D42D9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ject Title</w:t>
            </w:r>
          </w:p>
          <w:p w14:paraId="334A506E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44FC5E62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pporting Health-Transportation Education in Schools</w:t>
            </w:r>
          </w:p>
        </w:tc>
      </w:tr>
      <w:tr w:rsidR="00625713" w14:paraId="5492E00D" w14:textId="77777777">
        <w:tc>
          <w:tcPr>
            <w:tcW w:w="2973" w:type="dxa"/>
          </w:tcPr>
          <w:p w14:paraId="26E0E0A8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iversity</w:t>
            </w:r>
          </w:p>
          <w:p w14:paraId="1C175C88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47459C88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xas A&amp;M University</w:t>
            </w:r>
          </w:p>
        </w:tc>
      </w:tr>
      <w:tr w:rsidR="00625713" w14:paraId="3A5CAEB5" w14:textId="77777777">
        <w:tc>
          <w:tcPr>
            <w:tcW w:w="2973" w:type="dxa"/>
          </w:tcPr>
          <w:p w14:paraId="21AA39FA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ncipal Investigator</w:t>
            </w:r>
          </w:p>
          <w:p w14:paraId="1A7EEAD6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1203E45E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oanne K. Olson</w:t>
            </w:r>
          </w:p>
        </w:tc>
      </w:tr>
      <w:tr w:rsidR="00625713" w14:paraId="26AEF8CD" w14:textId="77777777">
        <w:tc>
          <w:tcPr>
            <w:tcW w:w="2973" w:type="dxa"/>
          </w:tcPr>
          <w:p w14:paraId="10A73750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I Contact Information</w:t>
            </w:r>
          </w:p>
          <w:p w14:paraId="7A01BE91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2FF8BDF5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hyperlink r:id="rId8">
              <w:r>
                <w:rPr>
                  <w:rFonts w:ascii="Times New Roman" w:eastAsia="Times New Roman" w:hAnsi="Times New Roman" w:cs="Times New Roman"/>
                  <w:color w:val="0000FF"/>
                  <w:u w:val="single"/>
                </w:rPr>
                <w:t>jkolson@tamu.edu</w:t>
              </w:r>
            </w:hyperlink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749C2E73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625713" w14:paraId="278AB7EB" w14:textId="77777777">
        <w:tc>
          <w:tcPr>
            <w:tcW w:w="2973" w:type="dxa"/>
          </w:tcPr>
          <w:p w14:paraId="218B903D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unding Source(s) and Amounts Provided (by each agency or organization)</w:t>
            </w:r>
          </w:p>
          <w:p w14:paraId="02293DBE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033263BD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3F29089A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RTEEH:  $75,000</w:t>
            </w:r>
          </w:p>
          <w:p w14:paraId="243BDC9A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ther Sources:</w:t>
            </w:r>
            <w:r>
              <w:rPr>
                <w:rFonts w:ascii="Times New Roman" w:eastAsia="Times New Roman" w:hAnsi="Times New Roman" w:cs="Times New Roman"/>
              </w:rPr>
              <w:t xml:space="preserve">  $27,500</w:t>
            </w:r>
          </w:p>
        </w:tc>
      </w:tr>
      <w:tr w:rsidR="00625713" w14:paraId="07F3B803" w14:textId="77777777">
        <w:tc>
          <w:tcPr>
            <w:tcW w:w="2973" w:type="dxa"/>
          </w:tcPr>
          <w:p w14:paraId="0FBE8026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otal Project Cost</w:t>
            </w:r>
          </w:p>
          <w:p w14:paraId="1A46FA1D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2FF5E8E0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$102,500</w:t>
            </w:r>
          </w:p>
        </w:tc>
      </w:tr>
      <w:tr w:rsidR="00625713" w14:paraId="7DFA9736" w14:textId="77777777">
        <w:tc>
          <w:tcPr>
            <w:tcW w:w="2973" w:type="dxa"/>
          </w:tcPr>
          <w:p w14:paraId="2BE70E61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gency ID or Contract Number</w:t>
            </w:r>
          </w:p>
          <w:p w14:paraId="5A1F570F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7F5BC0A6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9A3551747128</w:t>
            </w:r>
          </w:p>
        </w:tc>
      </w:tr>
      <w:tr w:rsidR="00625713" w14:paraId="0D700F2C" w14:textId="77777777">
        <w:tc>
          <w:tcPr>
            <w:tcW w:w="2973" w:type="dxa"/>
          </w:tcPr>
          <w:p w14:paraId="1187FD03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 and End Dates</w:t>
            </w:r>
          </w:p>
          <w:p w14:paraId="29022273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51F05EC2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ptember 2021 – May 2022</w:t>
            </w:r>
          </w:p>
        </w:tc>
      </w:tr>
      <w:tr w:rsidR="00625713" w14:paraId="01EAB6AC" w14:textId="77777777">
        <w:trPr>
          <w:trHeight w:val="638"/>
        </w:trPr>
        <w:tc>
          <w:tcPr>
            <w:tcW w:w="2973" w:type="dxa"/>
          </w:tcPr>
          <w:p w14:paraId="1F02C488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ief Description of Research Project</w:t>
            </w:r>
          </w:p>
        </w:tc>
        <w:tc>
          <w:tcPr>
            <w:tcW w:w="6557" w:type="dxa"/>
          </w:tcPr>
          <w:p w14:paraId="483A5C10" w14:textId="77777777" w:rsidR="00625713" w:rsidRDefault="006807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This project supports CARTEEH’s SMART Infrastructure initiative project by demonstrating how carefully designed educational STEM contents can promote a greater understanding and engagement of stakeholders in K-12 public schools. The purpose of this project</w:t>
            </w:r>
            <w:r>
              <w:rPr>
                <w:color w:val="000000"/>
                <w:szCs w:val="24"/>
              </w:rPr>
              <w:t xml:space="preserve"> is to design and deliver a classroom ready curriculum and learning materials utilizing scientific inquiry to reinforce the critical relationship between air pollution and health. </w:t>
            </w:r>
          </w:p>
        </w:tc>
      </w:tr>
      <w:tr w:rsidR="00625713" w14:paraId="71252685" w14:textId="77777777">
        <w:trPr>
          <w:trHeight w:val="1682"/>
        </w:trPr>
        <w:tc>
          <w:tcPr>
            <w:tcW w:w="2973" w:type="dxa"/>
          </w:tcPr>
          <w:p w14:paraId="246E8455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scribe Implementation of Research Outcomes (or why not implemented)</w:t>
            </w:r>
          </w:p>
          <w:p w14:paraId="3ED76BED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  <w:p w14:paraId="695432AB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ace Any Photos Here</w:t>
            </w:r>
          </w:p>
          <w:p w14:paraId="5E28C693" w14:textId="77777777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557" w:type="dxa"/>
          </w:tcPr>
          <w:p w14:paraId="6A670082" w14:textId="6EEA87C3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  <w:p w14:paraId="0C8B5D16" w14:textId="1DB41B54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  <w:p w14:paraId="597ED102" w14:textId="4430C2F5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625713" w14:paraId="07C850F9" w14:textId="77777777">
        <w:tc>
          <w:tcPr>
            <w:tcW w:w="2973" w:type="dxa"/>
          </w:tcPr>
          <w:p w14:paraId="3943B2A1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6557" w:type="dxa"/>
          </w:tcPr>
          <w:p w14:paraId="09E7417F" w14:textId="77777777" w:rsidR="00625713" w:rsidRDefault="00625713" w:rsidP="00BD4C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  <w:tr w:rsidR="00625713" w14:paraId="71E0A1E5" w14:textId="77777777">
        <w:tc>
          <w:tcPr>
            <w:tcW w:w="2973" w:type="dxa"/>
          </w:tcPr>
          <w:p w14:paraId="2AD71DE6" w14:textId="77777777" w:rsidR="00625713" w:rsidRDefault="0068075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eb Links</w:t>
            </w:r>
          </w:p>
          <w:p w14:paraId="19A2D84C" w14:textId="77777777" w:rsidR="00625713" w:rsidRDefault="00680753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</w:rPr>
              <w:t>Reports</w:t>
            </w:r>
          </w:p>
          <w:p w14:paraId="1750A9FD" w14:textId="77777777" w:rsidR="00625713" w:rsidRDefault="00680753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ascii="Times New Roman" w:eastAsia="Times New Roman" w:hAnsi="Times New Roman" w:cs="Times New Roman"/>
                <w:color w:val="000000"/>
                <w:sz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</w:rPr>
              <w:t>Project website</w:t>
            </w:r>
          </w:p>
        </w:tc>
        <w:tc>
          <w:tcPr>
            <w:tcW w:w="6557" w:type="dxa"/>
          </w:tcPr>
          <w:p w14:paraId="0C96023D" w14:textId="5437A48F" w:rsidR="00625713" w:rsidRDefault="00625713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1AFAFD2" w14:textId="77777777" w:rsidR="00625713" w:rsidRDefault="00625713">
      <w:pPr>
        <w:rPr>
          <w:rFonts w:ascii="Times New Roman" w:eastAsia="Times New Roman" w:hAnsi="Times New Roman" w:cs="Times New Roman"/>
        </w:rPr>
      </w:pPr>
    </w:p>
    <w:p w14:paraId="5BF8FF34" w14:textId="77777777" w:rsidR="00625713" w:rsidRDefault="00625713">
      <w:pPr>
        <w:rPr>
          <w:rFonts w:ascii="Times New Roman" w:eastAsia="Times New Roman" w:hAnsi="Times New Roman" w:cs="Times New Roman"/>
        </w:rPr>
      </w:pPr>
    </w:p>
    <w:sectPr w:rsidR="00625713">
      <w:headerReference w:type="default" r:id="rId9"/>
      <w:footerReference w:type="default" r:id="rId10"/>
      <w:pgSz w:w="12240" w:h="15840"/>
      <w:pgMar w:top="1440" w:right="1260" w:bottom="900" w:left="1440" w:header="1440" w:footer="63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CFDCA" w14:textId="77777777" w:rsidR="00680753" w:rsidRDefault="00680753">
      <w:r>
        <w:separator/>
      </w:r>
    </w:p>
  </w:endnote>
  <w:endnote w:type="continuationSeparator" w:id="0">
    <w:p w14:paraId="2D792950" w14:textId="77777777" w:rsidR="00680753" w:rsidRDefault="00680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033B1" w14:textId="77777777" w:rsidR="00625713" w:rsidRDefault="0068075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  <w:color w:val="000000"/>
      </w:rPr>
      <w:drawing>
        <wp:inline distT="0" distB="0" distL="0" distR="0" wp14:anchorId="640FF11E" wp14:editId="52A1F386">
          <wp:extent cx="2034459" cy="529727"/>
          <wp:effectExtent l="0" t="0" r="0" b="0"/>
          <wp:docPr id="1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48938" w14:textId="77777777" w:rsidR="00680753" w:rsidRDefault="00680753">
      <w:r>
        <w:separator/>
      </w:r>
    </w:p>
  </w:footnote>
  <w:footnote w:type="continuationSeparator" w:id="0">
    <w:p w14:paraId="3CAA3605" w14:textId="77777777" w:rsidR="00680753" w:rsidRDefault="00680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9D385" w14:textId="77777777" w:rsidR="00625713" w:rsidRDefault="00680753">
    <w:pPr>
      <w:ind w:left="-180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Grant Deliverables and Reporting Requirements for UTC Grants (revised September 2017) </w:t>
    </w:r>
    <w:r>
      <w:rPr>
        <w:rFonts w:ascii="Times New Roman" w:eastAsia="Times New Roman" w:hAnsi="Times New Roman" w:cs="Times New Roman"/>
        <w:sz w:val="20"/>
        <w:szCs w:val="20"/>
      </w:rPr>
      <w:tab/>
      <w:t xml:space="preserve">                               Page </w:t>
    </w:r>
  </w:p>
  <w:p w14:paraId="1934771A" w14:textId="77777777" w:rsidR="00625713" w:rsidRDefault="006257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B6A83"/>
    <w:multiLevelType w:val="multilevel"/>
    <w:tmpl w:val="EEEEB07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5B45814"/>
    <w:multiLevelType w:val="multilevel"/>
    <w:tmpl w:val="9CC607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5A8324E2"/>
    <w:multiLevelType w:val="multilevel"/>
    <w:tmpl w:val="78442B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LMwNDY3MzQ1NTZV0lEKTi0uzszPAykwrAUAYXKCXiwAAAA="/>
  </w:docVars>
  <w:rsids>
    <w:rsidRoot w:val="00625713"/>
    <w:rsid w:val="000E1413"/>
    <w:rsid w:val="00625713"/>
    <w:rsid w:val="00680753"/>
    <w:rsid w:val="00BD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D9327"/>
  <w15:docId w15:val="{367CBC1F-F8FF-4787-BE62-B31DDD1B5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3F4"/>
  </w:style>
  <w:style w:type="paragraph" w:styleId="Heading1">
    <w:name w:val="heading 1"/>
    <w:basedOn w:val="Normal"/>
    <w:next w:val="Normal"/>
    <w:link w:val="Heading1Char"/>
    <w:uiPriority w:val="9"/>
    <w:qFormat/>
    <w:rsid w:val="00937253"/>
    <w:pPr>
      <w:keepNext/>
      <w:numPr>
        <w:numId w:val="3"/>
      </w:numPr>
      <w:spacing w:before="240" w:after="60"/>
      <w:outlineLvl w:val="0"/>
    </w:pPr>
    <w:rPr>
      <w:b/>
      <w:bCs/>
      <w:kern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F43"/>
    <w:pPr>
      <w:keepNext/>
      <w:tabs>
        <w:tab w:val="num" w:pos="720"/>
      </w:tabs>
      <w:spacing w:before="240" w:after="60"/>
      <w:ind w:left="720" w:hanging="720"/>
      <w:outlineLvl w:val="1"/>
    </w:pPr>
    <w:rPr>
      <w:rFonts w:cs="Times New Roman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2A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E3F43"/>
    <w:rPr>
      <w:rFonts w:cs="Times New Roman"/>
      <w:b/>
      <w:bCs/>
      <w:iCs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F52AD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52AD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52AD1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0">
    <w:basedOn w:val="TableNormal"/>
    <w:rPr>
      <w:sz w:val="22"/>
      <w:szCs w:val="22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kolson@tamu.edu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H0nQA1t4NvrgrN8RByr/4m+Ycg==">AMUW2mUbWmKUlKpSIymSkHR/AKJ8yzwUr1R4VM50GQIegQQNL6Ax8sys0G0AA0TN9+6Ns+rG9r/6n0J3cJtGgMbg2dOsVjs7c5AA303irH9HX0jT+hIk1GY20wGi06//DhUOO7NlNsA/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104E815ABF544D8D5382053FBB2372" ma:contentTypeVersion="11" ma:contentTypeDescription="Create a new document." ma:contentTypeScope="" ma:versionID="0f025d08f92f8ee810b88af2c1073ce0">
  <xsd:schema xmlns:xsd="http://www.w3.org/2001/XMLSchema" xmlns:xs="http://www.w3.org/2001/XMLSchema" xmlns:p="http://schemas.microsoft.com/office/2006/metadata/properties" xmlns:ns2="4677ac4f-3932-4a6f-95d5-fd36fd50bba9" xmlns:ns3="33a35aa4-adfa-44eb-a8b3-58b04279d7ad" targetNamespace="http://schemas.microsoft.com/office/2006/metadata/properties" ma:root="true" ma:fieldsID="e05596ca6433507acc7956ce45f92ff8" ns2:_="" ns3:_="">
    <xsd:import namespace="4677ac4f-3932-4a6f-95d5-fd36fd50bba9"/>
    <xsd:import namespace="33a35aa4-adfa-44eb-a8b3-58b04279d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7ac4f-3932-4a6f-95d5-fd36fd50b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35aa4-adfa-44eb-a8b3-58b04279d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8C0EB26-8C32-4460-ACD0-CC30127BE92B}"/>
</file>

<file path=customXml/itemProps3.xml><?xml version="1.0" encoding="utf-8"?>
<ds:datastoreItem xmlns:ds="http://schemas.openxmlformats.org/officeDocument/2006/customXml" ds:itemID="{407894D3-8704-4A16-A9C1-C47B25C7771F}"/>
</file>

<file path=customXml/itemProps4.xml><?xml version="1.0" encoding="utf-8"?>
<ds:datastoreItem xmlns:ds="http://schemas.openxmlformats.org/officeDocument/2006/customXml" ds:itemID="{65A792F9-2FFD-4142-BA2A-424501BC5F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.stearns</dc:creator>
  <cp:lastModifiedBy>Natasha Wilkerson</cp:lastModifiedBy>
  <cp:revision>3</cp:revision>
  <dcterms:created xsi:type="dcterms:W3CDTF">2020-04-30T16:02:00Z</dcterms:created>
  <dcterms:modified xsi:type="dcterms:W3CDTF">2021-11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04E815ABF544D8D5382053FBB2372</vt:lpwstr>
  </property>
</Properties>
</file>